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70314" w14:textId="77777777" w:rsidR="00F82B0D" w:rsidRPr="0040677D" w:rsidRDefault="00F82B0D" w:rsidP="00F82B0D">
      <w:pPr>
        <w:rPr>
          <w:rFonts w:asciiTheme="majorHAnsi" w:hAnsiTheme="majorHAnsi" w:cstheme="majorHAnsi"/>
          <w:b/>
          <w:i/>
        </w:rPr>
      </w:pPr>
      <w:r w:rsidRPr="0040677D">
        <w:rPr>
          <w:rFonts w:asciiTheme="majorHAnsi" w:hAnsiTheme="majorHAnsi" w:cstheme="majorHAnsi"/>
          <w:b/>
          <w:i/>
        </w:rPr>
        <w:t>Załącznik Nr 1</w:t>
      </w:r>
    </w:p>
    <w:tbl>
      <w:tblPr>
        <w:tblStyle w:val="Tabela-Siatka"/>
        <w:tblW w:w="3614" w:type="dxa"/>
        <w:tblInd w:w="55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1630"/>
      </w:tblGrid>
      <w:tr w:rsidR="00F82B0D" w:rsidRPr="0040677D" w14:paraId="0528F4C2" w14:textId="77777777" w:rsidTr="008D13E4">
        <w:tc>
          <w:tcPr>
            <w:tcW w:w="1984" w:type="dxa"/>
          </w:tcPr>
          <w:p w14:paraId="2990623C" w14:textId="77777777" w:rsidR="00F82B0D" w:rsidRPr="0040677D" w:rsidRDefault="00F82B0D" w:rsidP="008D13E4">
            <w:pPr>
              <w:jc w:val="right"/>
              <w:rPr>
                <w:rFonts w:asciiTheme="majorHAnsi" w:hAnsiTheme="majorHAnsi" w:cstheme="majorHAnsi"/>
                <w:b/>
                <w:i/>
              </w:rPr>
            </w:pPr>
            <w:r w:rsidRPr="0040677D">
              <w:rPr>
                <w:rFonts w:asciiTheme="majorHAnsi" w:hAnsiTheme="majorHAnsi" w:cstheme="majorHAnsi"/>
                <w:i/>
              </w:rPr>
              <w:t>miejscowość</w:t>
            </w:r>
          </w:p>
        </w:tc>
        <w:tc>
          <w:tcPr>
            <w:tcW w:w="1630" w:type="dxa"/>
          </w:tcPr>
          <w:p w14:paraId="231559F6" w14:textId="77777777" w:rsidR="00F82B0D" w:rsidRPr="0040677D" w:rsidRDefault="00F82B0D" w:rsidP="008D13E4">
            <w:pPr>
              <w:jc w:val="right"/>
              <w:rPr>
                <w:rFonts w:asciiTheme="majorHAnsi" w:hAnsiTheme="majorHAnsi" w:cstheme="majorHAnsi"/>
                <w:b/>
                <w:i/>
              </w:rPr>
            </w:pPr>
            <w:r w:rsidRPr="0040677D">
              <w:rPr>
                <w:rFonts w:asciiTheme="majorHAnsi" w:hAnsiTheme="majorHAnsi" w:cstheme="majorHAnsi"/>
                <w:i/>
              </w:rPr>
              <w:t>data</w:t>
            </w:r>
          </w:p>
        </w:tc>
      </w:tr>
    </w:tbl>
    <w:p w14:paraId="0F426768" w14:textId="77777777" w:rsidR="00F82B0D" w:rsidRPr="0040677D" w:rsidRDefault="00F82B0D" w:rsidP="00F82B0D">
      <w:pPr>
        <w:jc w:val="right"/>
        <w:rPr>
          <w:rFonts w:asciiTheme="majorHAnsi" w:hAnsiTheme="majorHAnsi" w:cstheme="majorHAnsi"/>
          <w:b/>
          <w:i/>
        </w:rPr>
      </w:pPr>
    </w:p>
    <w:p w14:paraId="0185CBB7" w14:textId="77777777" w:rsidR="00F82B0D" w:rsidRPr="0040677D" w:rsidRDefault="00F82B0D" w:rsidP="00F82B0D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04E4D12C" w14:textId="34CB7A35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</w:rPr>
        <w:t xml:space="preserve">W odpowiedzi na zapytanie ofertowe nr </w:t>
      </w:r>
      <w:r>
        <w:rPr>
          <w:rFonts w:asciiTheme="majorHAnsi" w:hAnsiTheme="majorHAnsi" w:cstheme="majorHAnsi"/>
          <w:b/>
        </w:rPr>
        <w:t>2</w:t>
      </w:r>
      <w:r w:rsidRPr="0040677D">
        <w:rPr>
          <w:rFonts w:asciiTheme="majorHAnsi" w:hAnsiTheme="majorHAnsi" w:cstheme="majorHAnsi"/>
          <w:b/>
        </w:rPr>
        <w:t>/2020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F82B0D" w:rsidRPr="0040677D" w14:paraId="05516BDB" w14:textId="77777777" w:rsidTr="008D13E4">
        <w:tc>
          <w:tcPr>
            <w:tcW w:w="9062" w:type="dxa"/>
            <w:gridSpan w:val="2"/>
          </w:tcPr>
          <w:p w14:paraId="59394679" w14:textId="77777777" w:rsidR="00F82B0D" w:rsidRPr="0040677D" w:rsidRDefault="00F82B0D" w:rsidP="008D13E4">
            <w:pPr>
              <w:jc w:val="center"/>
              <w:rPr>
                <w:rFonts w:asciiTheme="majorHAnsi" w:hAnsiTheme="majorHAnsi" w:cstheme="majorHAnsi"/>
                <w:i/>
                <w:iCs/>
              </w:rPr>
            </w:pPr>
            <w:r w:rsidRPr="0040677D">
              <w:rPr>
                <w:rFonts w:asciiTheme="majorHAnsi" w:hAnsiTheme="majorHAnsi" w:cstheme="majorHAnsi"/>
                <w:i/>
                <w:iCs/>
              </w:rPr>
              <w:t>(nazwa i pełny adres firmy)</w:t>
            </w:r>
          </w:p>
        </w:tc>
      </w:tr>
      <w:tr w:rsidR="00F82B0D" w:rsidRPr="0040677D" w14:paraId="2383863E" w14:textId="77777777" w:rsidTr="008D13E4">
        <w:tc>
          <w:tcPr>
            <w:tcW w:w="4531" w:type="dxa"/>
          </w:tcPr>
          <w:p w14:paraId="1FA36742" w14:textId="77777777" w:rsidR="00F82B0D" w:rsidRPr="0040677D" w:rsidRDefault="00F82B0D" w:rsidP="008D13E4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NIP:</w:t>
            </w:r>
          </w:p>
        </w:tc>
        <w:tc>
          <w:tcPr>
            <w:tcW w:w="4531" w:type="dxa"/>
          </w:tcPr>
          <w:p w14:paraId="5ABD1961" w14:textId="77777777" w:rsidR="00F82B0D" w:rsidRPr="0040677D" w:rsidRDefault="00F82B0D" w:rsidP="008D13E4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Telefon:</w:t>
            </w:r>
          </w:p>
        </w:tc>
      </w:tr>
      <w:tr w:rsidR="00F82B0D" w:rsidRPr="0040677D" w14:paraId="2C9CC5EA" w14:textId="77777777" w:rsidTr="008D13E4">
        <w:tc>
          <w:tcPr>
            <w:tcW w:w="9062" w:type="dxa"/>
            <w:gridSpan w:val="2"/>
          </w:tcPr>
          <w:p w14:paraId="07C1B080" w14:textId="77777777" w:rsidR="00F82B0D" w:rsidRPr="0040677D" w:rsidRDefault="00F82B0D" w:rsidP="008D13E4">
            <w:pPr>
              <w:jc w:val="center"/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 xml:space="preserve">reprezentowana przez </w:t>
            </w:r>
            <w:r w:rsidRPr="0040677D">
              <w:rPr>
                <w:rFonts w:asciiTheme="majorHAnsi" w:hAnsiTheme="majorHAnsi" w:cstheme="majorHAnsi"/>
                <w:i/>
                <w:iCs/>
              </w:rPr>
              <w:t>(imię, nazwisko, funkcja)</w:t>
            </w:r>
          </w:p>
        </w:tc>
      </w:tr>
    </w:tbl>
    <w:p w14:paraId="15616A51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</w:p>
    <w:p w14:paraId="553863C4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składa firmie</w:t>
      </w:r>
    </w:p>
    <w:p w14:paraId="6F5834D6" w14:textId="77777777" w:rsidR="00F82B0D" w:rsidRPr="0040677D" w:rsidRDefault="00F82B0D" w:rsidP="00F82B0D">
      <w:pPr>
        <w:spacing w:after="0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 xml:space="preserve">D-TECH sp. z o.o. </w:t>
      </w:r>
    </w:p>
    <w:p w14:paraId="25EFDF65" w14:textId="77777777" w:rsidR="00F82B0D" w:rsidRPr="0040677D" w:rsidRDefault="00F82B0D" w:rsidP="00F82B0D">
      <w:pPr>
        <w:spacing w:after="0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>z siedzibą w Białymstoku, ul. Gen. Wł. Andersa 40A, NIP: 9662097109</w:t>
      </w:r>
    </w:p>
    <w:p w14:paraId="7E59DDA9" w14:textId="77777777" w:rsidR="00F82B0D" w:rsidRPr="0040677D" w:rsidRDefault="00F82B0D" w:rsidP="00F82B0D">
      <w:pPr>
        <w:spacing w:after="0"/>
        <w:jc w:val="center"/>
        <w:rPr>
          <w:rFonts w:asciiTheme="majorHAnsi" w:hAnsiTheme="majorHAnsi" w:cstheme="majorHAnsi"/>
          <w:b/>
        </w:rPr>
      </w:pPr>
    </w:p>
    <w:p w14:paraId="58999088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ofertę na wykonanie przedmiotu zamówienia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688"/>
      </w:tblGrid>
      <w:tr w:rsidR="00F82B0D" w:rsidRPr="0040677D" w14:paraId="1B2E35BA" w14:textId="77777777" w:rsidTr="008D13E4">
        <w:tc>
          <w:tcPr>
            <w:tcW w:w="6374" w:type="dxa"/>
          </w:tcPr>
          <w:p w14:paraId="164AA03A" w14:textId="77777777" w:rsidR="00F82B0D" w:rsidRPr="0040677D" w:rsidRDefault="00F82B0D" w:rsidP="008D13E4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Kwota netto:</w:t>
            </w:r>
          </w:p>
        </w:tc>
        <w:tc>
          <w:tcPr>
            <w:tcW w:w="2688" w:type="dxa"/>
          </w:tcPr>
          <w:p w14:paraId="47F19D59" w14:textId="77777777" w:rsidR="00F82B0D" w:rsidRPr="0040677D" w:rsidRDefault="00F82B0D" w:rsidP="008D13E4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F82B0D" w:rsidRPr="0040677D" w14:paraId="124C5023" w14:textId="77777777" w:rsidTr="008D13E4">
        <w:tc>
          <w:tcPr>
            <w:tcW w:w="6374" w:type="dxa"/>
          </w:tcPr>
          <w:p w14:paraId="56CFE49B" w14:textId="77777777" w:rsidR="00F82B0D" w:rsidRPr="0040677D" w:rsidRDefault="00F82B0D" w:rsidP="008D13E4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Kwota brutto:</w:t>
            </w:r>
          </w:p>
        </w:tc>
        <w:tc>
          <w:tcPr>
            <w:tcW w:w="2688" w:type="dxa"/>
          </w:tcPr>
          <w:p w14:paraId="0081E574" w14:textId="77777777" w:rsidR="00F82B0D" w:rsidRPr="0040677D" w:rsidRDefault="00F82B0D" w:rsidP="008D13E4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F82B0D" w:rsidRPr="0040677D" w14:paraId="09A51297" w14:textId="77777777" w:rsidTr="008D13E4">
        <w:tc>
          <w:tcPr>
            <w:tcW w:w="6374" w:type="dxa"/>
          </w:tcPr>
          <w:p w14:paraId="14AAFCA6" w14:textId="77777777" w:rsidR="00F82B0D" w:rsidRPr="0040677D" w:rsidRDefault="00F82B0D" w:rsidP="008D13E4">
            <w:pPr>
              <w:rPr>
                <w:rFonts w:asciiTheme="majorHAnsi" w:hAnsiTheme="majorHAnsi" w:cstheme="majorHAnsi"/>
              </w:rPr>
            </w:pPr>
            <w:r w:rsidRPr="0040677D">
              <w:rPr>
                <w:rFonts w:asciiTheme="majorHAnsi" w:hAnsiTheme="majorHAnsi" w:cstheme="majorHAnsi"/>
              </w:rPr>
              <w:t>Liczba dni kalendarzowych przewidzianych na realizację usługi:</w:t>
            </w:r>
          </w:p>
        </w:tc>
        <w:tc>
          <w:tcPr>
            <w:tcW w:w="2688" w:type="dxa"/>
          </w:tcPr>
          <w:p w14:paraId="7EAB388A" w14:textId="77777777" w:rsidR="00F82B0D" w:rsidRPr="0040677D" w:rsidRDefault="00F82B0D" w:rsidP="008D13E4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1CC6DDE2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</w:p>
    <w:p w14:paraId="143AF554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Powyższa oferta złożona jest z terminem ważności </w:t>
      </w:r>
      <w:r w:rsidRPr="0040677D">
        <w:rPr>
          <w:rFonts w:asciiTheme="majorHAnsi" w:hAnsiTheme="majorHAnsi" w:cstheme="majorHAnsi"/>
          <w:b/>
        </w:rPr>
        <w:t>90 dni</w:t>
      </w:r>
      <w:r w:rsidRPr="0040677D">
        <w:rPr>
          <w:rFonts w:asciiTheme="majorHAnsi" w:hAnsiTheme="majorHAnsi" w:cstheme="majorHAnsi"/>
        </w:rPr>
        <w:t xml:space="preserve"> od dnia upływu terminu składania ofert. </w:t>
      </w:r>
    </w:p>
    <w:p w14:paraId="34E26345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 xml:space="preserve">Załączniki do niniejszego formularza ofertowego: </w:t>
      </w:r>
    </w:p>
    <w:p w14:paraId="6C071A0B" w14:textId="3B6C89B1" w:rsidR="00F82B0D" w:rsidRPr="0040677D" w:rsidRDefault="00F82B0D" w:rsidP="00F82B0D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oświadczenie o posiadaniu statusu podmiotu czynnie prowadzącego działalność gospodarczą – Załącznik Nr</w:t>
      </w:r>
      <w:r>
        <w:rPr>
          <w:rFonts w:asciiTheme="majorHAnsi" w:hAnsiTheme="majorHAnsi" w:cstheme="majorHAnsi"/>
        </w:rPr>
        <w:t xml:space="preserve"> 2</w:t>
      </w:r>
      <w:r w:rsidRPr="0040677D">
        <w:rPr>
          <w:rFonts w:asciiTheme="majorHAnsi" w:hAnsiTheme="majorHAnsi" w:cstheme="majorHAnsi"/>
        </w:rPr>
        <w:t xml:space="preserve">, </w:t>
      </w:r>
    </w:p>
    <w:p w14:paraId="677EF8E0" w14:textId="77777777" w:rsidR="00F82B0D" w:rsidRPr="0040677D" w:rsidRDefault="00F82B0D" w:rsidP="00F82B0D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wyciąg z ewidencji CEIDG/KRS,</w:t>
      </w:r>
    </w:p>
    <w:p w14:paraId="0D1EA456" w14:textId="509AEC25" w:rsidR="00F82B0D" w:rsidRPr="0040677D" w:rsidRDefault="00F82B0D" w:rsidP="00F82B0D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oświadczenie o </w:t>
      </w:r>
      <w:proofErr w:type="gramStart"/>
      <w:r w:rsidRPr="0040677D">
        <w:rPr>
          <w:rFonts w:asciiTheme="majorHAnsi" w:hAnsiTheme="majorHAnsi" w:cstheme="majorHAnsi"/>
        </w:rPr>
        <w:t>nie znajdowaniu</w:t>
      </w:r>
      <w:proofErr w:type="gramEnd"/>
      <w:r w:rsidRPr="0040677D">
        <w:rPr>
          <w:rFonts w:asciiTheme="majorHAnsi" w:hAnsiTheme="majorHAnsi" w:cstheme="majorHAnsi"/>
        </w:rPr>
        <w:t xml:space="preserve"> się w sytuacji ekonomicznej i finansowej, która uniemożliwiałaby prawidłowe wykonanie przedmiotu zamówienia – Załącznik Nr </w:t>
      </w:r>
      <w:r>
        <w:rPr>
          <w:rFonts w:asciiTheme="majorHAnsi" w:hAnsiTheme="majorHAnsi" w:cstheme="majorHAnsi"/>
        </w:rPr>
        <w:t>2</w:t>
      </w:r>
      <w:r w:rsidRPr="0040677D">
        <w:rPr>
          <w:rFonts w:asciiTheme="majorHAnsi" w:hAnsiTheme="majorHAnsi" w:cstheme="majorHAnsi"/>
        </w:rPr>
        <w:t xml:space="preserve">, </w:t>
      </w:r>
    </w:p>
    <w:p w14:paraId="6B932D7D" w14:textId="6D526E68" w:rsidR="00F82B0D" w:rsidRPr="0040677D" w:rsidRDefault="00F82B0D" w:rsidP="00F82B0D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oświadczenie o </w:t>
      </w:r>
      <w:proofErr w:type="gramStart"/>
      <w:r w:rsidRPr="0040677D">
        <w:rPr>
          <w:rFonts w:asciiTheme="majorHAnsi" w:hAnsiTheme="majorHAnsi" w:cstheme="majorHAnsi"/>
        </w:rPr>
        <w:t>nie podleganiu</w:t>
      </w:r>
      <w:proofErr w:type="gramEnd"/>
      <w:r w:rsidRPr="0040677D">
        <w:rPr>
          <w:rFonts w:asciiTheme="majorHAnsi" w:hAnsiTheme="majorHAnsi" w:cstheme="majorHAnsi"/>
        </w:rPr>
        <w:t xml:space="preserve"> wykluczeniu w związku z kapitałowym lub osobowym powiązaniem z Zamawiającym – Załącznik Nr </w:t>
      </w:r>
      <w:r>
        <w:rPr>
          <w:rFonts w:asciiTheme="majorHAnsi" w:hAnsiTheme="majorHAnsi" w:cstheme="majorHAnsi"/>
        </w:rPr>
        <w:t>3</w:t>
      </w:r>
      <w:r w:rsidRPr="0040677D">
        <w:rPr>
          <w:rFonts w:asciiTheme="majorHAnsi" w:hAnsiTheme="majorHAnsi" w:cstheme="majorHAnsi"/>
        </w:rPr>
        <w:t>,</w:t>
      </w:r>
    </w:p>
    <w:p w14:paraId="084501BC" w14:textId="1AE1C7DE" w:rsidR="00F82B0D" w:rsidRPr="0040677D" w:rsidRDefault="00F82B0D" w:rsidP="00F82B0D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Pr="00E56A4B">
        <w:rPr>
          <w:rFonts w:asciiTheme="majorHAnsi" w:hAnsiTheme="majorHAnsi" w:cstheme="majorHAnsi"/>
        </w:rPr>
        <w:t>o formularza ofertowego Oferent powinien dołączyć oryginalną kartę katalogową</w:t>
      </w:r>
      <w:r>
        <w:rPr>
          <w:rFonts w:asciiTheme="majorHAnsi" w:hAnsiTheme="majorHAnsi" w:cstheme="majorHAnsi"/>
        </w:rPr>
        <w:t xml:space="preserve"> lub </w:t>
      </w:r>
      <w:r w:rsidRPr="00E56A4B">
        <w:rPr>
          <w:rFonts w:asciiTheme="majorHAnsi" w:hAnsiTheme="majorHAnsi" w:cstheme="majorHAnsi"/>
        </w:rPr>
        <w:t>specyfikację oprogramowania wskazanego w opisie przedmiotu zamówienia</w:t>
      </w:r>
      <w:r w:rsidRPr="0040677D">
        <w:rPr>
          <w:rFonts w:asciiTheme="majorHAnsi" w:hAnsiTheme="majorHAnsi" w:cstheme="majorHAnsi"/>
        </w:rPr>
        <w:t>.</w:t>
      </w:r>
    </w:p>
    <w:p w14:paraId="5A603D5F" w14:textId="77777777" w:rsidR="00F82B0D" w:rsidRPr="0040677D" w:rsidRDefault="00F82B0D" w:rsidP="00F82B0D">
      <w:pPr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Oświadczam, że znam i akceptuję warunki realizacji zamówienia określone w zapytaniu ofertowym. Nie wnoszę zastrzeżeń i uwag w tym zakresie. </w:t>
      </w:r>
    </w:p>
    <w:p w14:paraId="391F4891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002FC177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431D9D17" w14:textId="77777777" w:rsidR="00F82B0D" w:rsidRPr="0040677D" w:rsidRDefault="00F82B0D" w:rsidP="00F82B0D">
      <w:pPr>
        <w:spacing w:after="0" w:line="240" w:lineRule="auto"/>
        <w:jc w:val="right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……..</w:t>
      </w:r>
    </w:p>
    <w:p w14:paraId="6220514C" w14:textId="77777777" w:rsidR="00F82B0D" w:rsidRPr="0040677D" w:rsidRDefault="00F82B0D" w:rsidP="00F82B0D">
      <w:pPr>
        <w:spacing w:after="0" w:line="240" w:lineRule="auto"/>
        <w:jc w:val="right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 xml:space="preserve">pieczęć i podpis osoby upoważnionej       </w:t>
      </w:r>
    </w:p>
    <w:p w14:paraId="0CDBC5F3" w14:textId="77777777" w:rsidR="00F82B0D" w:rsidRDefault="00F82B0D" w:rsidP="00F82B0D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6645BFFC" w14:textId="77777777" w:rsidR="00F82B0D" w:rsidRDefault="00F82B0D" w:rsidP="00F82B0D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1CE3160B" w14:textId="77777777" w:rsidR="00F82B0D" w:rsidRDefault="00F82B0D" w:rsidP="00F82B0D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4ED16243" w14:textId="77777777" w:rsidR="00F82B0D" w:rsidRDefault="00F82B0D" w:rsidP="00F82B0D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51B37C01" w14:textId="77777777" w:rsidR="00F82B0D" w:rsidRDefault="00F82B0D" w:rsidP="00F82B0D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6DA92021" w14:textId="77777777" w:rsidR="00F82B0D" w:rsidRDefault="00F82B0D" w:rsidP="00F82B0D">
      <w:pPr>
        <w:spacing w:after="0" w:line="240" w:lineRule="auto"/>
        <w:jc w:val="right"/>
        <w:rPr>
          <w:rFonts w:asciiTheme="majorHAnsi" w:hAnsiTheme="majorHAnsi" w:cstheme="majorHAnsi"/>
          <w:i/>
        </w:rPr>
      </w:pPr>
    </w:p>
    <w:p w14:paraId="71878C9E" w14:textId="77777777" w:rsidR="00F82B0D" w:rsidRPr="0040677D" w:rsidRDefault="00F82B0D" w:rsidP="00F82B0D">
      <w:pPr>
        <w:spacing w:after="0" w:line="240" w:lineRule="auto"/>
        <w:jc w:val="right"/>
        <w:rPr>
          <w:rFonts w:asciiTheme="majorHAnsi" w:hAnsiTheme="majorHAnsi" w:cstheme="majorHAnsi"/>
        </w:rPr>
      </w:pPr>
    </w:p>
    <w:p w14:paraId="782A6E8C" w14:textId="77777777" w:rsidR="00F82B0D" w:rsidRPr="0040677D" w:rsidRDefault="00F82B0D" w:rsidP="00F82B0D">
      <w:pPr>
        <w:spacing w:line="240" w:lineRule="auto"/>
        <w:rPr>
          <w:rFonts w:asciiTheme="majorHAnsi" w:hAnsiTheme="majorHAnsi" w:cstheme="majorHAnsi"/>
          <w:b/>
          <w:i/>
        </w:rPr>
      </w:pPr>
      <w:r w:rsidRPr="0040677D">
        <w:rPr>
          <w:rFonts w:asciiTheme="majorHAnsi" w:hAnsiTheme="majorHAnsi" w:cstheme="majorHAnsi"/>
          <w:b/>
          <w:i/>
        </w:rPr>
        <w:t>Załącznik nr 3</w:t>
      </w:r>
    </w:p>
    <w:p w14:paraId="0EDFF975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  <w:b/>
        </w:rPr>
      </w:pPr>
    </w:p>
    <w:p w14:paraId="4171B613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  <w:b/>
        </w:rPr>
      </w:pPr>
    </w:p>
    <w:p w14:paraId="4262D610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 xml:space="preserve"> OŚWIADCZENIA WYKONAWCY</w:t>
      </w:r>
    </w:p>
    <w:p w14:paraId="64BAF183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</w:p>
    <w:p w14:paraId="72D0164A" w14:textId="77777777" w:rsidR="00F82B0D" w:rsidRPr="0040677D" w:rsidRDefault="00F82B0D" w:rsidP="00F82B0D">
      <w:pPr>
        <w:spacing w:after="0"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………………………………………….</w:t>
      </w:r>
    </w:p>
    <w:p w14:paraId="33F3FDB5" w14:textId="77777777" w:rsidR="00F82B0D" w:rsidRPr="0040677D" w:rsidRDefault="00F82B0D" w:rsidP="00F82B0D">
      <w:pPr>
        <w:spacing w:after="0" w:line="240" w:lineRule="auto"/>
        <w:jc w:val="center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>nazwa i adres Wykonawcy</w:t>
      </w:r>
    </w:p>
    <w:p w14:paraId="3258E717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</w:p>
    <w:p w14:paraId="17A62B22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P ……………………………</w:t>
      </w:r>
      <w:proofErr w:type="gramStart"/>
      <w:r w:rsidRPr="0040677D">
        <w:rPr>
          <w:rFonts w:asciiTheme="majorHAnsi" w:hAnsiTheme="majorHAnsi" w:cstheme="majorHAnsi"/>
        </w:rPr>
        <w:t>…….</w:t>
      </w:r>
      <w:proofErr w:type="gramEnd"/>
      <w:r w:rsidRPr="0040677D">
        <w:rPr>
          <w:rFonts w:asciiTheme="majorHAnsi" w:hAnsiTheme="majorHAnsi" w:cstheme="majorHAnsi"/>
        </w:rPr>
        <w:t>.</w:t>
      </w:r>
    </w:p>
    <w:p w14:paraId="5CD17FA8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6C1B34BC" w14:textId="77777777" w:rsidR="00F82B0D" w:rsidRPr="0040677D" w:rsidRDefault="00F82B0D" w:rsidP="00F82B0D">
      <w:pPr>
        <w:spacing w:line="276" w:lineRule="auto"/>
        <w:jc w:val="both"/>
        <w:rPr>
          <w:rFonts w:asciiTheme="majorHAnsi" w:hAnsiTheme="majorHAnsi" w:cstheme="majorHAnsi"/>
        </w:rPr>
      </w:pPr>
    </w:p>
    <w:p w14:paraId="6AC2EEEE" w14:textId="77777777" w:rsidR="00F82B0D" w:rsidRPr="0040677D" w:rsidRDefault="00F82B0D" w:rsidP="00F82B0D">
      <w:p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niejszym oświadczam, iż spełniam wymagane warunki z zapytania ofertowego i posiadam status podmiotu czynnie prowadzącego działalność gospodarczą, co potwierdzam przedkładając wyciąg z ewidencji CEIDG/KRS.</w:t>
      </w:r>
    </w:p>
    <w:p w14:paraId="53550A2F" w14:textId="77777777" w:rsidR="00F82B0D" w:rsidRPr="0040677D" w:rsidRDefault="00F82B0D" w:rsidP="00F82B0D">
      <w:pPr>
        <w:spacing w:line="360" w:lineRule="auto"/>
        <w:jc w:val="both"/>
        <w:rPr>
          <w:rFonts w:asciiTheme="majorHAnsi" w:hAnsiTheme="majorHAnsi" w:cstheme="majorHAnsi"/>
        </w:rPr>
      </w:pPr>
    </w:p>
    <w:p w14:paraId="0074923B" w14:textId="77777777" w:rsidR="00F82B0D" w:rsidRPr="0040677D" w:rsidRDefault="00F82B0D" w:rsidP="00F82B0D">
      <w:p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e znajduję się w sytuacji ekonomicznej i finansowej, która uniemożliwiałaby prawidłowe wykonanie przedmiotu zamówienia.</w:t>
      </w:r>
    </w:p>
    <w:p w14:paraId="131A9D28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7F0BB217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7EBC0849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0E96DEB8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4CEAF89B" w14:textId="77777777" w:rsidR="00F82B0D" w:rsidRPr="0040677D" w:rsidRDefault="00F82B0D" w:rsidP="00F82B0D">
      <w:pPr>
        <w:spacing w:after="0" w:line="24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</w:t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  <w:t>……………………………………….</w:t>
      </w:r>
    </w:p>
    <w:p w14:paraId="6D504240" w14:textId="77777777" w:rsidR="00F82B0D" w:rsidRPr="0040677D" w:rsidRDefault="00F82B0D" w:rsidP="00F82B0D">
      <w:pPr>
        <w:spacing w:after="0" w:line="240" w:lineRule="auto"/>
        <w:ind w:firstLine="708"/>
        <w:jc w:val="both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>miejsce i data</w:t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  <w:t>podpis osoby upoważnionej</w:t>
      </w:r>
    </w:p>
    <w:p w14:paraId="3B0A7953" w14:textId="77777777" w:rsidR="00F82B0D" w:rsidRPr="0040677D" w:rsidRDefault="00F82B0D" w:rsidP="00F82B0D">
      <w:pPr>
        <w:rPr>
          <w:rFonts w:asciiTheme="majorHAnsi" w:hAnsiTheme="majorHAnsi" w:cstheme="majorHAnsi"/>
        </w:rPr>
      </w:pPr>
    </w:p>
    <w:p w14:paraId="1BDD4A88" w14:textId="77777777" w:rsidR="00F82B0D" w:rsidRPr="0040677D" w:rsidRDefault="00F82B0D" w:rsidP="00F82B0D">
      <w:pPr>
        <w:rPr>
          <w:rFonts w:asciiTheme="majorHAnsi" w:hAnsiTheme="majorHAnsi" w:cstheme="majorHAnsi"/>
        </w:rPr>
      </w:pPr>
    </w:p>
    <w:p w14:paraId="13811408" w14:textId="77777777" w:rsidR="00F82B0D" w:rsidRPr="0040677D" w:rsidRDefault="00F82B0D" w:rsidP="00F82B0D">
      <w:pPr>
        <w:rPr>
          <w:rFonts w:asciiTheme="majorHAnsi" w:hAnsiTheme="majorHAnsi" w:cstheme="majorHAnsi"/>
        </w:rPr>
      </w:pPr>
    </w:p>
    <w:p w14:paraId="59EA3B77" w14:textId="77777777" w:rsidR="00F82B0D" w:rsidRDefault="00F82B0D" w:rsidP="00F82B0D">
      <w:pPr>
        <w:rPr>
          <w:rFonts w:asciiTheme="majorHAnsi" w:hAnsiTheme="majorHAnsi" w:cstheme="majorHAnsi"/>
        </w:rPr>
      </w:pPr>
    </w:p>
    <w:p w14:paraId="09F825CA" w14:textId="77777777" w:rsidR="00F82B0D" w:rsidRDefault="00F82B0D" w:rsidP="00F82B0D">
      <w:pPr>
        <w:rPr>
          <w:rFonts w:asciiTheme="majorHAnsi" w:hAnsiTheme="majorHAnsi" w:cstheme="majorHAnsi"/>
        </w:rPr>
      </w:pPr>
    </w:p>
    <w:p w14:paraId="0FCE7CE5" w14:textId="77777777" w:rsidR="00F82B0D" w:rsidRPr="0040677D" w:rsidRDefault="00F82B0D" w:rsidP="00F82B0D">
      <w:pPr>
        <w:rPr>
          <w:rFonts w:asciiTheme="majorHAnsi" w:hAnsiTheme="majorHAnsi" w:cstheme="majorHAnsi"/>
        </w:rPr>
      </w:pPr>
    </w:p>
    <w:p w14:paraId="7F9A0DBE" w14:textId="77777777" w:rsidR="00F82B0D" w:rsidRPr="0040677D" w:rsidRDefault="00F82B0D" w:rsidP="00F82B0D">
      <w:pPr>
        <w:rPr>
          <w:rFonts w:asciiTheme="majorHAnsi" w:hAnsiTheme="majorHAnsi" w:cstheme="majorHAnsi"/>
        </w:rPr>
      </w:pPr>
    </w:p>
    <w:p w14:paraId="540E26D6" w14:textId="77777777" w:rsidR="00F82B0D" w:rsidRPr="0040677D" w:rsidRDefault="00F82B0D" w:rsidP="00F82B0D">
      <w:pPr>
        <w:rPr>
          <w:rFonts w:asciiTheme="majorHAnsi" w:hAnsiTheme="majorHAnsi" w:cstheme="majorHAnsi"/>
        </w:rPr>
      </w:pPr>
    </w:p>
    <w:p w14:paraId="3DF4C07A" w14:textId="77777777" w:rsidR="00F82B0D" w:rsidRPr="0040677D" w:rsidRDefault="00F82B0D" w:rsidP="00F82B0D">
      <w:pPr>
        <w:rPr>
          <w:rFonts w:asciiTheme="majorHAnsi" w:hAnsiTheme="majorHAnsi" w:cstheme="majorHAnsi"/>
        </w:rPr>
      </w:pPr>
    </w:p>
    <w:p w14:paraId="7188CEE6" w14:textId="77777777" w:rsidR="00F82B0D" w:rsidRPr="0040677D" w:rsidRDefault="00F82B0D" w:rsidP="00F82B0D">
      <w:pPr>
        <w:spacing w:line="240" w:lineRule="auto"/>
        <w:rPr>
          <w:rFonts w:asciiTheme="majorHAnsi" w:hAnsiTheme="majorHAnsi" w:cstheme="majorHAnsi"/>
          <w:b/>
          <w:i/>
        </w:rPr>
      </w:pPr>
      <w:r w:rsidRPr="0040677D">
        <w:rPr>
          <w:rFonts w:asciiTheme="majorHAnsi" w:hAnsiTheme="majorHAnsi" w:cstheme="majorHAnsi"/>
          <w:b/>
          <w:i/>
        </w:rPr>
        <w:t>Załącznik nr 4</w:t>
      </w:r>
    </w:p>
    <w:p w14:paraId="287651CE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  <w:b/>
        </w:rPr>
      </w:pPr>
    </w:p>
    <w:p w14:paraId="5E2D163D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 xml:space="preserve"> </w:t>
      </w:r>
    </w:p>
    <w:p w14:paraId="02BB0A2A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  <w:b/>
        </w:rPr>
      </w:pPr>
      <w:r w:rsidRPr="0040677D">
        <w:rPr>
          <w:rFonts w:asciiTheme="majorHAnsi" w:hAnsiTheme="majorHAnsi" w:cstheme="majorHAnsi"/>
          <w:b/>
        </w:rPr>
        <w:t>OŚWIADCZENIA WYKONAWCY</w:t>
      </w:r>
    </w:p>
    <w:p w14:paraId="5C81A53A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</w:p>
    <w:p w14:paraId="74AC9635" w14:textId="77777777" w:rsidR="00F82B0D" w:rsidRPr="0040677D" w:rsidRDefault="00F82B0D" w:rsidP="00F82B0D">
      <w:pPr>
        <w:spacing w:after="0"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………………………………………….</w:t>
      </w:r>
    </w:p>
    <w:p w14:paraId="1C0B74EE" w14:textId="77777777" w:rsidR="00F82B0D" w:rsidRPr="0040677D" w:rsidRDefault="00F82B0D" w:rsidP="00F82B0D">
      <w:pPr>
        <w:spacing w:after="0" w:line="240" w:lineRule="auto"/>
        <w:jc w:val="center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>nazwa i adres Wykonawcy</w:t>
      </w:r>
    </w:p>
    <w:p w14:paraId="7E9183BB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</w:p>
    <w:p w14:paraId="2F77A2C2" w14:textId="77777777" w:rsidR="00F82B0D" w:rsidRPr="0040677D" w:rsidRDefault="00F82B0D" w:rsidP="00F82B0D">
      <w:pPr>
        <w:spacing w:line="240" w:lineRule="auto"/>
        <w:jc w:val="center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P ……………………………</w:t>
      </w:r>
      <w:proofErr w:type="gramStart"/>
      <w:r w:rsidRPr="0040677D">
        <w:rPr>
          <w:rFonts w:asciiTheme="majorHAnsi" w:hAnsiTheme="majorHAnsi" w:cstheme="majorHAnsi"/>
        </w:rPr>
        <w:t>…….</w:t>
      </w:r>
      <w:proofErr w:type="gramEnd"/>
      <w:r w:rsidRPr="0040677D">
        <w:rPr>
          <w:rFonts w:asciiTheme="majorHAnsi" w:hAnsiTheme="majorHAnsi" w:cstheme="majorHAnsi"/>
        </w:rPr>
        <w:t>.</w:t>
      </w:r>
    </w:p>
    <w:p w14:paraId="1BABAFD7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248589E6" w14:textId="77777777" w:rsidR="00F82B0D" w:rsidRPr="0040677D" w:rsidRDefault="00F82B0D" w:rsidP="00F82B0D">
      <w:p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Niniejszym oświadczam, iż nie podlegam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3207F846" w14:textId="77777777" w:rsidR="00F82B0D" w:rsidRPr="0040677D" w:rsidRDefault="00F82B0D" w:rsidP="00F82B0D">
      <w:pPr>
        <w:pStyle w:val="Akapitzlist"/>
        <w:numPr>
          <w:ilvl w:val="1"/>
          <w:numId w:val="1"/>
        </w:num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uczestniczeniu w spółce jako wspólnik spółki cywilnej lub spółki osobowej;</w:t>
      </w:r>
    </w:p>
    <w:p w14:paraId="76CC6659" w14:textId="77777777" w:rsidR="00F82B0D" w:rsidRPr="0040677D" w:rsidRDefault="00F82B0D" w:rsidP="00F82B0D">
      <w:pPr>
        <w:pStyle w:val="Akapitzlist"/>
        <w:numPr>
          <w:ilvl w:val="1"/>
          <w:numId w:val="1"/>
        </w:num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posiadaniu co najmniej 10% udziałów lub akcji, o ile niższy próg nie wynika z przepisów prawa lub nie został określony przez IŻ PO;</w:t>
      </w:r>
    </w:p>
    <w:p w14:paraId="1A7F6B21" w14:textId="77777777" w:rsidR="00F82B0D" w:rsidRPr="0040677D" w:rsidRDefault="00F82B0D" w:rsidP="00F82B0D">
      <w:pPr>
        <w:pStyle w:val="Akapitzlist"/>
        <w:numPr>
          <w:ilvl w:val="1"/>
          <w:numId w:val="1"/>
        </w:num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pełnieniu funkcji członka organu nadzorczego lub zarządzającego, prokurenta, pełnomocnika;</w:t>
      </w:r>
    </w:p>
    <w:p w14:paraId="253DA223" w14:textId="77777777" w:rsidR="00F82B0D" w:rsidRPr="0040677D" w:rsidRDefault="00F82B0D" w:rsidP="00F82B0D">
      <w:pPr>
        <w:pStyle w:val="Akapitzlist"/>
        <w:numPr>
          <w:ilvl w:val="1"/>
          <w:numId w:val="1"/>
        </w:numPr>
        <w:spacing w:line="36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 xml:space="preserve">pozostawaniu w związku małżeńskim, w stosunku pokrewieństwa lub powinowactwa w linii bocznej do drugiego stopnia lub w stosunku przysposobienia, opieki lub kurateli. </w:t>
      </w:r>
    </w:p>
    <w:p w14:paraId="4881E7B0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3AA23603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7BFEDA37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7B067AF8" w14:textId="77777777" w:rsidR="00F82B0D" w:rsidRPr="0040677D" w:rsidRDefault="00F82B0D" w:rsidP="00F82B0D">
      <w:pPr>
        <w:spacing w:line="240" w:lineRule="auto"/>
        <w:jc w:val="both"/>
        <w:rPr>
          <w:rFonts w:asciiTheme="majorHAnsi" w:hAnsiTheme="majorHAnsi" w:cstheme="majorHAnsi"/>
        </w:rPr>
      </w:pPr>
    </w:p>
    <w:p w14:paraId="42A87A33" w14:textId="77777777" w:rsidR="00F82B0D" w:rsidRPr="0040677D" w:rsidRDefault="00F82B0D" w:rsidP="00F82B0D">
      <w:pPr>
        <w:spacing w:after="0" w:line="240" w:lineRule="auto"/>
        <w:jc w:val="both"/>
        <w:rPr>
          <w:rFonts w:asciiTheme="majorHAnsi" w:hAnsiTheme="majorHAnsi" w:cstheme="majorHAnsi"/>
        </w:rPr>
      </w:pPr>
      <w:r w:rsidRPr="0040677D">
        <w:rPr>
          <w:rFonts w:asciiTheme="majorHAnsi" w:hAnsiTheme="majorHAnsi" w:cstheme="majorHAnsi"/>
        </w:rPr>
        <w:t>……………………………………</w:t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</w:r>
      <w:r w:rsidRPr="0040677D">
        <w:rPr>
          <w:rFonts w:asciiTheme="majorHAnsi" w:hAnsiTheme="majorHAnsi" w:cstheme="majorHAnsi"/>
        </w:rPr>
        <w:tab/>
        <w:t>……………………………………….</w:t>
      </w:r>
    </w:p>
    <w:p w14:paraId="5464C4FA" w14:textId="77777777" w:rsidR="00F82B0D" w:rsidRPr="0040677D" w:rsidRDefault="00F82B0D" w:rsidP="00F82B0D">
      <w:pPr>
        <w:spacing w:after="0" w:line="240" w:lineRule="auto"/>
        <w:ind w:firstLine="708"/>
        <w:jc w:val="both"/>
        <w:rPr>
          <w:rFonts w:asciiTheme="majorHAnsi" w:hAnsiTheme="majorHAnsi" w:cstheme="majorHAnsi"/>
          <w:i/>
        </w:rPr>
      </w:pPr>
      <w:r w:rsidRPr="0040677D">
        <w:rPr>
          <w:rFonts w:asciiTheme="majorHAnsi" w:hAnsiTheme="majorHAnsi" w:cstheme="majorHAnsi"/>
          <w:i/>
        </w:rPr>
        <w:t>miejsce i data</w:t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</w:r>
      <w:r w:rsidRPr="0040677D">
        <w:rPr>
          <w:rFonts w:asciiTheme="majorHAnsi" w:hAnsiTheme="majorHAnsi" w:cstheme="majorHAnsi"/>
          <w:i/>
        </w:rPr>
        <w:tab/>
        <w:t>podpis osoby upoważnionej</w:t>
      </w:r>
    </w:p>
    <w:p w14:paraId="38E58B7B" w14:textId="77777777" w:rsidR="00F82B0D" w:rsidRDefault="00F82B0D" w:rsidP="00F82B0D">
      <w:pPr>
        <w:spacing w:line="240" w:lineRule="auto"/>
        <w:rPr>
          <w:rFonts w:asciiTheme="majorHAnsi" w:hAnsiTheme="majorHAnsi" w:cstheme="majorHAnsi"/>
          <w:b/>
          <w:i/>
        </w:rPr>
      </w:pPr>
    </w:p>
    <w:p w14:paraId="5924AD4C" w14:textId="77777777" w:rsidR="00F82B0D" w:rsidRDefault="00F82B0D" w:rsidP="00F82B0D">
      <w:pPr>
        <w:spacing w:line="240" w:lineRule="auto"/>
        <w:rPr>
          <w:rFonts w:asciiTheme="majorHAnsi" w:hAnsiTheme="majorHAnsi" w:cstheme="majorHAnsi"/>
          <w:b/>
          <w:i/>
        </w:rPr>
      </w:pPr>
    </w:p>
    <w:p w14:paraId="6F191E9D" w14:textId="77777777" w:rsidR="00F82B0D" w:rsidRDefault="00F82B0D" w:rsidP="00F82B0D">
      <w:pPr>
        <w:spacing w:line="240" w:lineRule="auto"/>
        <w:rPr>
          <w:rFonts w:asciiTheme="majorHAnsi" w:hAnsiTheme="majorHAnsi" w:cstheme="majorHAnsi"/>
          <w:b/>
          <w:i/>
        </w:rPr>
      </w:pPr>
    </w:p>
    <w:p w14:paraId="43003B97" w14:textId="77777777" w:rsidR="004A5799" w:rsidRDefault="004A5799"/>
    <w:sectPr w:rsidR="004A579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A456D" w14:textId="77777777" w:rsidR="00563F51" w:rsidRDefault="00563F51">
      <w:pPr>
        <w:spacing w:after="0" w:line="240" w:lineRule="auto"/>
      </w:pPr>
      <w:r>
        <w:separator/>
      </w:r>
    </w:p>
  </w:endnote>
  <w:endnote w:type="continuationSeparator" w:id="0">
    <w:p w14:paraId="2F178C8A" w14:textId="77777777" w:rsidR="00563F51" w:rsidRDefault="00563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B3F98" w14:textId="77777777" w:rsidR="00563F51" w:rsidRDefault="00563F51">
      <w:pPr>
        <w:spacing w:after="0" w:line="240" w:lineRule="auto"/>
      </w:pPr>
      <w:r>
        <w:separator/>
      </w:r>
    </w:p>
  </w:footnote>
  <w:footnote w:type="continuationSeparator" w:id="0">
    <w:p w14:paraId="55355B1B" w14:textId="77777777" w:rsidR="00563F51" w:rsidRDefault="00563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ADD55" w14:textId="77777777" w:rsidR="00497E0A" w:rsidRDefault="00F82B0D">
    <w:pPr>
      <w:pStyle w:val="Nagwek"/>
    </w:pPr>
    <w:r>
      <w:rPr>
        <w:noProof/>
      </w:rPr>
      <w:drawing>
        <wp:inline distT="0" distB="0" distL="0" distR="0" wp14:anchorId="13BBD5A5" wp14:editId="27FFD2EA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4E9E2F1" w14:textId="77777777" w:rsidR="00497E0A" w:rsidRDefault="00563F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2E2B"/>
    <w:multiLevelType w:val="hybridMultilevel"/>
    <w:tmpl w:val="A50C3202"/>
    <w:lvl w:ilvl="0" w:tplc="041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7F82AE2"/>
    <w:multiLevelType w:val="hybridMultilevel"/>
    <w:tmpl w:val="D6C044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4F3904"/>
    <w:multiLevelType w:val="hybridMultilevel"/>
    <w:tmpl w:val="19B46C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TQ0MzCxMDA2MLdU0lEKTi0uzszPAykwqgUAypdJiCwAAAA="/>
  </w:docVars>
  <w:rsids>
    <w:rsidRoot w:val="00F82B0D"/>
    <w:rsid w:val="004A5799"/>
    <w:rsid w:val="00563F51"/>
    <w:rsid w:val="00860B88"/>
    <w:rsid w:val="00F82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49551"/>
  <w15:chartTrackingRefBased/>
  <w15:docId w15:val="{E52BE2CA-2BE3-4B93-ADD7-03DC16126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82B0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82B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82B0D"/>
  </w:style>
  <w:style w:type="paragraph" w:styleId="Akapitzlist">
    <w:name w:val="List Paragraph"/>
    <w:basedOn w:val="Normalny"/>
    <w:uiPriority w:val="34"/>
    <w:qFormat/>
    <w:rsid w:val="00F82B0D"/>
    <w:pPr>
      <w:ind w:left="720"/>
      <w:contextualSpacing/>
    </w:pPr>
  </w:style>
  <w:style w:type="table" w:styleId="Tabela-Siatka">
    <w:name w:val="Table Grid"/>
    <w:basedOn w:val="Standardowy"/>
    <w:uiPriority w:val="39"/>
    <w:rsid w:val="00F82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F82B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20</Words>
  <Characters>2520</Characters>
  <Application>Microsoft Office Word</Application>
  <DocSecurity>0</DocSecurity>
  <Lines>21</Lines>
  <Paragraphs>5</Paragraphs>
  <ScaleCrop>false</ScaleCrop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Paulina Młodzianowska</cp:lastModifiedBy>
  <cp:revision>2</cp:revision>
  <dcterms:created xsi:type="dcterms:W3CDTF">2020-04-16T22:52:00Z</dcterms:created>
  <dcterms:modified xsi:type="dcterms:W3CDTF">2020-04-17T10:51:00Z</dcterms:modified>
</cp:coreProperties>
</file>